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4B6E" w:rsidRDefault="000E15F4">
      <w:pPr>
        <w:rPr>
          <w:lang w:val="en-US"/>
        </w:rPr>
      </w:pPr>
      <w:r>
        <w:rPr>
          <w:lang w:val="en-US"/>
        </w:rPr>
        <w:t>What happens if we miss &lt;</w:t>
      </w:r>
      <w:proofErr w:type="gramStart"/>
      <w:r>
        <w:rPr>
          <w:lang w:val="en-US"/>
        </w:rPr>
        <w:t>!</w:t>
      </w:r>
      <w:proofErr w:type="spellStart"/>
      <w:r>
        <w:rPr>
          <w:lang w:val="en-US"/>
        </w:rPr>
        <w:t>DocType</w:t>
      </w:r>
      <w:proofErr w:type="spellEnd"/>
      <w:proofErr w:type="gramEnd"/>
      <w:r>
        <w:rPr>
          <w:lang w:val="en-US"/>
        </w:rPr>
        <w:t>&gt;  in html Document?</w:t>
      </w:r>
    </w:p>
    <w:p w:rsidR="000E15F4" w:rsidRDefault="00D50CD6" w:rsidP="00D50CD6">
      <w:pPr>
        <w:pStyle w:val="ListParagraph"/>
        <w:numPr>
          <w:ilvl w:val="0"/>
          <w:numId w:val="1"/>
        </w:numPr>
        <w:rPr>
          <w:lang w:val="en-US"/>
        </w:rPr>
      </w:pPr>
      <w:r w:rsidRPr="00D50CD6">
        <w:rPr>
          <w:lang w:val="en-US"/>
        </w:rPr>
        <w:t>It instructs the Web browser about the version of HTML used for creating the Web page</w:t>
      </w:r>
      <w:r>
        <w:rPr>
          <w:lang w:val="en-US"/>
        </w:rPr>
        <w:t>.</w:t>
      </w:r>
    </w:p>
    <w:p w:rsidR="00D50CD6" w:rsidRDefault="00D50CD6" w:rsidP="00D50CD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f the developer missed </w:t>
      </w:r>
      <w:proofErr w:type="spellStart"/>
      <w:r>
        <w:rPr>
          <w:lang w:val="en-US"/>
        </w:rPr>
        <w:t>Doctype</w:t>
      </w:r>
      <w:proofErr w:type="spellEnd"/>
      <w:r>
        <w:rPr>
          <w:lang w:val="en-US"/>
        </w:rPr>
        <w:t xml:space="preserve"> information in code, then new features and tags provided by HTML5 like &lt;article</w:t>
      </w:r>
      <w:proofErr w:type="gramStart"/>
      <w:r>
        <w:rPr>
          <w:lang w:val="en-US"/>
        </w:rPr>
        <w:t>&gt; ,</w:t>
      </w:r>
      <w:proofErr w:type="gramEnd"/>
      <w:r>
        <w:rPr>
          <w:lang w:val="en-US"/>
        </w:rPr>
        <w:t xml:space="preserve"> &lt;header&gt; , &lt;footer&gt; , &lt;section&gt; will not be supported.</w:t>
      </w:r>
    </w:p>
    <w:p w:rsidR="00D50CD6" w:rsidRPr="00D50CD6" w:rsidRDefault="00D50CD6" w:rsidP="00D50CD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browser may automatically go into </w:t>
      </w:r>
      <w:r w:rsidRPr="00D50CD6">
        <w:rPr>
          <w:b/>
          <w:lang w:val="en-US"/>
        </w:rPr>
        <w:t>quirks and strict Mode.</w:t>
      </w:r>
    </w:p>
    <w:p w:rsidR="00D50CD6" w:rsidRPr="00D50CD6" w:rsidRDefault="00D50CD6" w:rsidP="00D50CD6">
      <w:pPr>
        <w:ind w:left="360"/>
        <w:rPr>
          <w:lang w:val="en-US"/>
        </w:rPr>
      </w:pPr>
      <w:r w:rsidRPr="00D50CD6">
        <w:rPr>
          <w:b/>
          <w:lang w:val="en-US"/>
        </w:rPr>
        <w:t>Quirks:</w:t>
      </w:r>
    </w:p>
    <w:p w:rsidR="00AC4435" w:rsidRDefault="005E11A4" w:rsidP="00AC4435">
      <w:pPr>
        <w:pStyle w:val="ListParagraph"/>
        <w:rPr>
          <w:lang w:val="en-US"/>
        </w:rPr>
      </w:pPr>
      <w:r>
        <w:rPr>
          <w:lang w:val="en-US"/>
        </w:rPr>
        <w:t>Quirks mode enables browser to behave like old browser (Navigation 4 and IE5)</w:t>
      </w:r>
    </w:p>
    <w:p w:rsidR="004527C3" w:rsidRDefault="004527C3" w:rsidP="00AC4435">
      <w:pPr>
        <w:rPr>
          <w:lang w:val="en-US"/>
        </w:rPr>
      </w:pPr>
      <w:r>
        <w:rPr>
          <w:lang w:val="en-US"/>
        </w:rPr>
        <w:t xml:space="preserve">What is a tag in </w:t>
      </w:r>
      <w:proofErr w:type="gramStart"/>
      <w:r>
        <w:rPr>
          <w:lang w:val="en-US"/>
        </w:rPr>
        <w:t>HTML</w:t>
      </w:r>
      <w:proofErr w:type="gramEnd"/>
    </w:p>
    <w:p w:rsidR="004527C3" w:rsidRDefault="004527C3" w:rsidP="004527C3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A tag instructs the browser about how to format the HTML properly.</w:t>
      </w:r>
    </w:p>
    <w:p w:rsidR="00A13A80" w:rsidRDefault="000510FA" w:rsidP="00A13A80">
      <w:pPr>
        <w:rPr>
          <w:lang w:val="en-US"/>
        </w:rPr>
      </w:pPr>
      <w:r>
        <w:rPr>
          <w:lang w:val="en-US"/>
        </w:rPr>
        <w:t>Elements provided by HTML5 for media content</w:t>
      </w:r>
    </w:p>
    <w:p w:rsidR="000510FA" w:rsidRDefault="000510FA" w:rsidP="000510FA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&lt;audio&gt; it defines the sound content</w:t>
      </w:r>
    </w:p>
    <w:p w:rsidR="000510FA" w:rsidRDefault="000510FA" w:rsidP="000510FA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&lt;video&gt; it  represents the video content that needs to be attached to a web page</w:t>
      </w:r>
    </w:p>
    <w:p w:rsidR="000510FA" w:rsidRDefault="000510FA" w:rsidP="000510FA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&lt;embed&gt; it provides  a container for an external application, like loads the other static page</w:t>
      </w:r>
    </w:p>
    <w:p w:rsidR="000510FA" w:rsidRDefault="000510FA" w:rsidP="000510FA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&lt;source&gt; defines the source of video and audio</w:t>
      </w:r>
    </w:p>
    <w:p w:rsidR="000510FA" w:rsidRDefault="000510FA" w:rsidP="000510FA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&lt;track&gt; It defines the text tracks for video and audio</w:t>
      </w:r>
    </w:p>
    <w:p w:rsidR="00AD63CC" w:rsidRDefault="00AD63CC" w:rsidP="00AD63CC">
      <w:pPr>
        <w:rPr>
          <w:lang w:val="en-US"/>
        </w:rPr>
      </w:pPr>
      <w:r>
        <w:rPr>
          <w:lang w:val="en-US"/>
        </w:rPr>
        <w:t>New Form elements available in HTML5</w:t>
      </w:r>
    </w:p>
    <w:p w:rsidR="00AD63CC" w:rsidRDefault="00AD63CC" w:rsidP="00AD63CC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&lt;</w:t>
      </w:r>
      <w:proofErr w:type="spellStart"/>
      <w:r>
        <w:rPr>
          <w:lang w:val="en-US"/>
        </w:rPr>
        <w:t>datalist</w:t>
      </w:r>
      <w:proofErr w:type="spellEnd"/>
      <w:r>
        <w:rPr>
          <w:lang w:val="en-US"/>
        </w:rPr>
        <w:t>&gt; it represents  a list of pre-defined options for input controls</w:t>
      </w:r>
    </w:p>
    <w:p w:rsidR="00AD63CC" w:rsidRDefault="00AD63CC" w:rsidP="00AD63CC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&lt;</w:t>
      </w:r>
      <w:proofErr w:type="spellStart"/>
      <w:r>
        <w:rPr>
          <w:lang w:val="en-US"/>
        </w:rPr>
        <w:t>keygen</w:t>
      </w:r>
      <w:proofErr w:type="spellEnd"/>
      <w:r>
        <w:rPr>
          <w:lang w:val="en-US"/>
        </w:rPr>
        <w:t>&gt; It defines a key-pair generator field (for forms)</w:t>
      </w:r>
    </w:p>
    <w:p w:rsidR="00AD63CC" w:rsidRDefault="00AD63CC" w:rsidP="00AD63CC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&lt;</w:t>
      </w:r>
      <w:proofErr w:type="gramStart"/>
      <w:r>
        <w:rPr>
          <w:lang w:val="en-US"/>
        </w:rPr>
        <w:t>output</w:t>
      </w:r>
      <w:proofErr w:type="gramEnd"/>
      <w:r>
        <w:rPr>
          <w:lang w:val="en-US"/>
        </w:rPr>
        <w:t xml:space="preserve">&gt; it represents the result of </w:t>
      </w:r>
      <w:proofErr w:type="spellStart"/>
      <w:r>
        <w:rPr>
          <w:lang w:val="en-US"/>
        </w:rPr>
        <w:t>calcaulation</w:t>
      </w:r>
      <w:proofErr w:type="spellEnd"/>
      <w:r>
        <w:rPr>
          <w:lang w:val="en-US"/>
        </w:rPr>
        <w:t>.</w:t>
      </w:r>
    </w:p>
    <w:p w:rsidR="00FE7FD1" w:rsidRDefault="00FE7FD1" w:rsidP="00FE7FD1">
      <w:pPr>
        <w:rPr>
          <w:lang w:val="en-US"/>
        </w:rPr>
      </w:pPr>
      <w:r>
        <w:rPr>
          <w:lang w:val="en-US"/>
        </w:rPr>
        <w:t xml:space="preserve">What is semantic elements in </w:t>
      </w:r>
      <w:proofErr w:type="gramStart"/>
      <w:r>
        <w:rPr>
          <w:lang w:val="en-US"/>
        </w:rPr>
        <w:t>HTML5 ,</w:t>
      </w:r>
      <w:proofErr w:type="gramEnd"/>
      <w:r>
        <w:rPr>
          <w:lang w:val="en-US"/>
        </w:rPr>
        <w:t xml:space="preserve"> also difference between semantic and </w:t>
      </w:r>
      <w:proofErr w:type="spellStart"/>
      <w:r>
        <w:rPr>
          <w:lang w:val="en-US"/>
        </w:rPr>
        <w:t>non semantic</w:t>
      </w:r>
      <w:proofErr w:type="spellEnd"/>
      <w:r>
        <w:rPr>
          <w:lang w:val="en-US"/>
        </w:rPr>
        <w:t xml:space="preserve"> elements?</w:t>
      </w:r>
    </w:p>
    <w:p w:rsidR="00FE7FD1" w:rsidRDefault="00AB750B" w:rsidP="00FE7FD1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A semantic element has its meaning expressed both the browser and developer.</w:t>
      </w:r>
    </w:p>
    <w:p w:rsidR="00AB750B" w:rsidRDefault="00AB750B" w:rsidP="00FE7FD1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List of semantics</w:t>
      </w:r>
    </w:p>
    <w:p w:rsidR="00AB750B" w:rsidRDefault="00AB750B" w:rsidP="00AB750B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Header</w:t>
      </w:r>
    </w:p>
    <w:p w:rsidR="00AB750B" w:rsidRDefault="00AB750B" w:rsidP="00AB750B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Footer</w:t>
      </w:r>
    </w:p>
    <w:p w:rsidR="00AB750B" w:rsidRDefault="00AB750B" w:rsidP="00AB750B">
      <w:pPr>
        <w:pStyle w:val="ListParagraph"/>
        <w:numPr>
          <w:ilvl w:val="1"/>
          <w:numId w:val="6"/>
        </w:numPr>
        <w:rPr>
          <w:lang w:val="en-US"/>
        </w:rPr>
      </w:pPr>
      <w:proofErr w:type="spellStart"/>
      <w:r>
        <w:rPr>
          <w:lang w:val="en-US"/>
        </w:rPr>
        <w:t>Nav</w:t>
      </w:r>
      <w:proofErr w:type="spellEnd"/>
    </w:p>
    <w:p w:rsidR="00AB750B" w:rsidRDefault="00AB750B" w:rsidP="00AB750B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Article</w:t>
      </w:r>
    </w:p>
    <w:p w:rsidR="00AB750B" w:rsidRDefault="00AB750B" w:rsidP="00AB750B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Section</w:t>
      </w:r>
    </w:p>
    <w:p w:rsidR="00AB750B" w:rsidRDefault="00AB750B" w:rsidP="00AB750B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Figure</w:t>
      </w:r>
    </w:p>
    <w:p w:rsidR="00AB750B" w:rsidRDefault="00AB750B" w:rsidP="00AB750B">
      <w:pPr>
        <w:pStyle w:val="ListParagraph"/>
        <w:numPr>
          <w:ilvl w:val="1"/>
          <w:numId w:val="6"/>
        </w:numPr>
        <w:rPr>
          <w:lang w:val="en-US"/>
        </w:rPr>
      </w:pPr>
      <w:proofErr w:type="spellStart"/>
      <w:r>
        <w:rPr>
          <w:lang w:val="en-US"/>
        </w:rPr>
        <w:t>Figcaption</w:t>
      </w:r>
      <w:proofErr w:type="spellEnd"/>
    </w:p>
    <w:p w:rsidR="00AB750B" w:rsidRDefault="00AB750B" w:rsidP="00AB750B">
      <w:pPr>
        <w:rPr>
          <w:lang w:val="en-US"/>
        </w:rPr>
      </w:pPr>
      <w:proofErr w:type="gramStart"/>
      <w:r>
        <w:rPr>
          <w:lang w:val="en-US"/>
        </w:rPr>
        <w:t>Semantic :</w:t>
      </w:r>
      <w:proofErr w:type="gramEnd"/>
      <w:r>
        <w:rPr>
          <w:lang w:val="en-US"/>
        </w:rPr>
        <w:t xml:space="preserve"> Semantic elements clearly describes their content</w:t>
      </w:r>
    </w:p>
    <w:p w:rsidR="00AB750B" w:rsidRDefault="00AB750B" w:rsidP="00AB750B">
      <w:pPr>
        <w:rPr>
          <w:lang w:val="en-US"/>
        </w:rPr>
      </w:pPr>
      <w:r>
        <w:rPr>
          <w:lang w:val="en-US"/>
        </w:rPr>
        <w:t xml:space="preserve">Non Semantic elements are without definition. They don’t describe </w:t>
      </w:r>
      <w:proofErr w:type="spellStart"/>
      <w:r>
        <w:rPr>
          <w:lang w:val="en-US"/>
        </w:rPr>
        <w:t>any thing</w:t>
      </w:r>
      <w:proofErr w:type="spellEnd"/>
      <w:r>
        <w:rPr>
          <w:lang w:val="en-US"/>
        </w:rPr>
        <w:t xml:space="preserve"> about their structure such as &lt;span&gt; &amp; &lt;div&gt;</w:t>
      </w:r>
    </w:p>
    <w:p w:rsidR="00C366F5" w:rsidRDefault="00C366F5" w:rsidP="00AB750B">
      <w:pPr>
        <w:rPr>
          <w:lang w:val="en-US"/>
        </w:rPr>
      </w:pPr>
    </w:p>
    <w:p w:rsidR="00C366F5" w:rsidRDefault="00C366F5" w:rsidP="00AB750B">
      <w:pPr>
        <w:rPr>
          <w:lang w:val="en-US"/>
        </w:rPr>
      </w:pPr>
    </w:p>
    <w:p w:rsidR="00883BC0" w:rsidRDefault="00C366F5" w:rsidP="00AB750B">
      <w:pPr>
        <w:rPr>
          <w:lang w:val="en-US"/>
        </w:rPr>
      </w:pPr>
      <w:r>
        <w:rPr>
          <w:lang w:val="en-US"/>
        </w:rPr>
        <w:lastRenderedPageBreak/>
        <w:t xml:space="preserve">What is HTML5 Web </w:t>
      </w:r>
      <w:proofErr w:type="spellStart"/>
      <w:r>
        <w:rPr>
          <w:lang w:val="en-US"/>
        </w:rPr>
        <w:t>strorage</w:t>
      </w:r>
      <w:proofErr w:type="spellEnd"/>
      <w:r>
        <w:rPr>
          <w:lang w:val="en-US"/>
        </w:rPr>
        <w:t>?</w:t>
      </w:r>
    </w:p>
    <w:p w:rsidR="00C366F5" w:rsidRDefault="00C366F5" w:rsidP="00C366F5">
      <w:pPr>
        <w:pStyle w:val="ListParagraph"/>
        <w:numPr>
          <w:ilvl w:val="0"/>
          <w:numId w:val="7"/>
        </w:numPr>
        <w:rPr>
          <w:lang w:val="en-US"/>
        </w:rPr>
      </w:pPr>
      <w:r w:rsidRPr="00C366F5">
        <w:rPr>
          <w:lang w:val="en-US"/>
        </w:rPr>
        <w:t xml:space="preserve">HTML5 web storage is also known as DOM storage is a way to preserve state on either the client or server which makes it easier to work against the stateless nature of HTTP. </w:t>
      </w:r>
    </w:p>
    <w:p w:rsidR="00C366F5" w:rsidRDefault="00C366F5" w:rsidP="00C366F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t allows the web pages to store data locally in the user browser.</w:t>
      </w:r>
    </w:p>
    <w:p w:rsidR="00C366F5" w:rsidRDefault="00C366F5" w:rsidP="00C366F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vantages of Web storage</w:t>
      </w:r>
    </w:p>
    <w:p w:rsidR="00C366F5" w:rsidRDefault="00C366F5" w:rsidP="00C366F5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It can store 5 to 10 </w:t>
      </w:r>
      <w:proofErr w:type="spellStart"/>
      <w:r>
        <w:rPr>
          <w:lang w:val="en-US"/>
        </w:rPr>
        <w:t>mb</w:t>
      </w:r>
      <w:proofErr w:type="spellEnd"/>
      <w:r>
        <w:rPr>
          <w:lang w:val="en-US"/>
        </w:rPr>
        <w:t xml:space="preserve"> of data, </w:t>
      </w:r>
      <w:proofErr w:type="gramStart"/>
      <w:r>
        <w:rPr>
          <w:lang w:val="en-US"/>
        </w:rPr>
        <w:t>That</w:t>
      </w:r>
      <w:proofErr w:type="gramEnd"/>
      <w:r>
        <w:rPr>
          <w:lang w:val="en-US"/>
        </w:rPr>
        <w:t xml:space="preserve"> is far more than what cookies will allow.</w:t>
      </w:r>
    </w:p>
    <w:p w:rsidR="00C366F5" w:rsidRDefault="00C366F5" w:rsidP="00C366F5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HTML5 never transfers Web storage data with any HTTP </w:t>
      </w:r>
      <w:proofErr w:type="gramStart"/>
      <w:r>
        <w:rPr>
          <w:lang w:val="en-US"/>
        </w:rPr>
        <w:t>request .</w:t>
      </w:r>
      <w:proofErr w:type="gramEnd"/>
      <w:r>
        <w:rPr>
          <w:lang w:val="en-US"/>
        </w:rPr>
        <w:t xml:space="preserve"> Thus creating the less overhead than cookies in turn , increases the performance of the application</w:t>
      </w:r>
    </w:p>
    <w:p w:rsidR="00C366F5" w:rsidRDefault="00C366F5" w:rsidP="00C366F5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>Apps can work both in online and offline</w:t>
      </w:r>
    </w:p>
    <w:p w:rsidR="00C366F5" w:rsidRDefault="00C366F5" w:rsidP="00C366F5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Two types of </w:t>
      </w:r>
      <w:proofErr w:type="spellStart"/>
      <w:r>
        <w:rPr>
          <w:lang w:val="en-US"/>
        </w:rPr>
        <w:t>webstorage</w:t>
      </w:r>
      <w:proofErr w:type="spellEnd"/>
      <w:r>
        <w:rPr>
          <w:lang w:val="en-US"/>
        </w:rPr>
        <w:t xml:space="preserve"> Local storage and </w:t>
      </w:r>
      <w:proofErr w:type="spellStart"/>
      <w:r>
        <w:rPr>
          <w:lang w:val="en-US"/>
        </w:rPr>
        <w:t>sessionStorage</w:t>
      </w:r>
      <w:proofErr w:type="spellEnd"/>
    </w:p>
    <w:p w:rsidR="00C366F5" w:rsidRDefault="00C366F5" w:rsidP="00C366F5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Only strings need to stored</w:t>
      </w:r>
    </w:p>
    <w:p w:rsidR="00C366F5" w:rsidRDefault="0032581F" w:rsidP="00681990">
      <w:pPr>
        <w:rPr>
          <w:lang w:val="en-US"/>
        </w:rPr>
      </w:pPr>
      <w:r>
        <w:rPr>
          <w:lang w:val="en-US"/>
        </w:rPr>
        <w:t>What is concept of Application cache in HTML5?</w:t>
      </w:r>
    </w:p>
    <w:p w:rsidR="00681990" w:rsidRDefault="00681990" w:rsidP="00681990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It means that web application is cached and access without internet connection.</w:t>
      </w:r>
    </w:p>
    <w:p w:rsidR="00681990" w:rsidRDefault="00681990" w:rsidP="00681990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Advantages</w:t>
      </w:r>
    </w:p>
    <w:p w:rsidR="00681990" w:rsidRDefault="00681990" w:rsidP="00681990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lang w:val="en-US"/>
        </w:rPr>
        <w:t>Offline browsing – user s can use the application when they are in offline.</w:t>
      </w:r>
    </w:p>
    <w:p w:rsidR="00681990" w:rsidRDefault="00681990" w:rsidP="00681990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lang w:val="en-US"/>
        </w:rPr>
        <w:t xml:space="preserve">Speed – </w:t>
      </w:r>
      <w:proofErr w:type="gramStart"/>
      <w:r>
        <w:rPr>
          <w:lang w:val="en-US"/>
        </w:rPr>
        <w:t>Cached  resources</w:t>
      </w:r>
      <w:proofErr w:type="gramEnd"/>
      <w:r>
        <w:rPr>
          <w:lang w:val="en-US"/>
        </w:rPr>
        <w:t xml:space="preserve"> will load faster as compared to content that gets downloaded, directly from server.</w:t>
      </w:r>
    </w:p>
    <w:p w:rsidR="00681990" w:rsidRPr="00681990" w:rsidRDefault="00681990" w:rsidP="00681990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lang w:val="en-US"/>
        </w:rPr>
        <w:t>Reduced Server load – the browser will only download updated/modified resources from server.</w:t>
      </w:r>
    </w:p>
    <w:p w:rsidR="00681990" w:rsidRDefault="00681990" w:rsidP="00681990">
      <w:pPr>
        <w:rPr>
          <w:lang w:val="en-US"/>
        </w:rPr>
      </w:pPr>
      <w:r>
        <w:rPr>
          <w:lang w:val="en-US"/>
        </w:rPr>
        <w:t>What is Manifest file?</w:t>
      </w:r>
    </w:p>
    <w:p w:rsidR="00681990" w:rsidRDefault="00681990" w:rsidP="00681990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It is a simple text file which tells the browser what needs to be cached or not</w:t>
      </w:r>
    </w:p>
    <w:p w:rsidR="00681990" w:rsidRDefault="00681990" w:rsidP="00681990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It contains three sections</w:t>
      </w:r>
    </w:p>
    <w:p w:rsidR="00681990" w:rsidRDefault="00681990" w:rsidP="00681990">
      <w:pPr>
        <w:pStyle w:val="ListParagraph"/>
        <w:numPr>
          <w:ilvl w:val="1"/>
          <w:numId w:val="11"/>
        </w:numPr>
        <w:rPr>
          <w:lang w:val="en-US"/>
        </w:rPr>
      </w:pPr>
      <w:r>
        <w:rPr>
          <w:lang w:val="en-US"/>
        </w:rPr>
        <w:t xml:space="preserve">CACHE MANIFEST – list of caching </w:t>
      </w:r>
      <w:proofErr w:type="gramStart"/>
      <w:r>
        <w:rPr>
          <w:lang w:val="en-US"/>
        </w:rPr>
        <w:t xml:space="preserve">files </w:t>
      </w:r>
      <w:r w:rsidR="00F80392">
        <w:rPr>
          <w:lang w:val="en-US"/>
        </w:rPr>
        <w:t xml:space="preserve"> after</w:t>
      </w:r>
      <w:proofErr w:type="gramEnd"/>
      <w:r w:rsidR="00F80392">
        <w:rPr>
          <w:lang w:val="en-US"/>
        </w:rPr>
        <w:t xml:space="preserve"> they get downloaded for the first time.</w:t>
      </w:r>
    </w:p>
    <w:p w:rsidR="00681990" w:rsidRDefault="00681990" w:rsidP="00681990">
      <w:pPr>
        <w:pStyle w:val="ListParagraph"/>
        <w:numPr>
          <w:ilvl w:val="1"/>
          <w:numId w:val="11"/>
        </w:numPr>
        <w:rPr>
          <w:lang w:val="en-US"/>
        </w:rPr>
      </w:pPr>
      <w:r>
        <w:rPr>
          <w:lang w:val="en-US"/>
        </w:rPr>
        <w:t>NETWORK – files always need a server. The browser can never cache this.</w:t>
      </w:r>
    </w:p>
    <w:p w:rsidR="008544E4" w:rsidRPr="008544E4" w:rsidRDefault="00681990" w:rsidP="008544E4">
      <w:pPr>
        <w:pStyle w:val="ListParagraph"/>
        <w:numPr>
          <w:ilvl w:val="1"/>
          <w:numId w:val="11"/>
        </w:numPr>
        <w:rPr>
          <w:lang w:val="en-US"/>
        </w:rPr>
      </w:pPr>
      <w:r>
        <w:rPr>
          <w:lang w:val="en-US"/>
        </w:rPr>
        <w:t>FALLBACK – Files listed here specify the fallback pages, if any page in it is not accessible.</w:t>
      </w:r>
    </w:p>
    <w:p w:rsidR="00681990" w:rsidRPr="00681990" w:rsidRDefault="00681990" w:rsidP="00681990">
      <w:pPr>
        <w:rPr>
          <w:lang w:val="en-US"/>
        </w:rPr>
      </w:pPr>
      <w:bookmarkStart w:id="0" w:name="_GoBack"/>
      <w:bookmarkEnd w:id="0"/>
    </w:p>
    <w:p w:rsidR="00C366F5" w:rsidRPr="00C366F5" w:rsidRDefault="00C366F5" w:rsidP="00C366F5">
      <w:pPr>
        <w:rPr>
          <w:lang w:val="en-US"/>
        </w:rPr>
      </w:pPr>
    </w:p>
    <w:p w:rsidR="00C366F5" w:rsidRPr="00AB750B" w:rsidRDefault="00C366F5" w:rsidP="00AB750B">
      <w:pPr>
        <w:rPr>
          <w:lang w:val="en-US"/>
        </w:rPr>
      </w:pPr>
    </w:p>
    <w:p w:rsidR="00FE7FD1" w:rsidRPr="00FE7FD1" w:rsidRDefault="00FE7FD1" w:rsidP="00FE7FD1">
      <w:pPr>
        <w:rPr>
          <w:lang w:val="en-US"/>
        </w:rPr>
      </w:pPr>
    </w:p>
    <w:sectPr w:rsidR="00FE7FD1" w:rsidRPr="00FE7F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E73931"/>
    <w:multiLevelType w:val="hybridMultilevel"/>
    <w:tmpl w:val="7FE4E5E4"/>
    <w:lvl w:ilvl="0" w:tplc="4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>
    <w:nsid w:val="2D8336DE"/>
    <w:multiLevelType w:val="hybridMultilevel"/>
    <w:tmpl w:val="20A22C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4F60541"/>
    <w:multiLevelType w:val="hybridMultilevel"/>
    <w:tmpl w:val="8586FF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4A799A"/>
    <w:multiLevelType w:val="hybridMultilevel"/>
    <w:tmpl w:val="AA68EA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D65050F"/>
    <w:multiLevelType w:val="hybridMultilevel"/>
    <w:tmpl w:val="5F5A9D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94F73EB"/>
    <w:multiLevelType w:val="hybridMultilevel"/>
    <w:tmpl w:val="C396FE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AAF3868"/>
    <w:multiLevelType w:val="hybridMultilevel"/>
    <w:tmpl w:val="6C1613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E052A7B"/>
    <w:multiLevelType w:val="hybridMultilevel"/>
    <w:tmpl w:val="D8FE1D2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5E645E97"/>
    <w:multiLevelType w:val="hybridMultilevel"/>
    <w:tmpl w:val="0240B1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014203B"/>
    <w:multiLevelType w:val="hybridMultilevel"/>
    <w:tmpl w:val="569E47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8CA1EF1"/>
    <w:multiLevelType w:val="hybridMultilevel"/>
    <w:tmpl w:val="7A16215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0"/>
  </w:num>
  <w:num w:numId="4">
    <w:abstractNumId w:val="9"/>
  </w:num>
  <w:num w:numId="5">
    <w:abstractNumId w:val="0"/>
  </w:num>
  <w:num w:numId="6">
    <w:abstractNumId w:val="2"/>
  </w:num>
  <w:num w:numId="7">
    <w:abstractNumId w:val="8"/>
  </w:num>
  <w:num w:numId="8">
    <w:abstractNumId w:val="5"/>
  </w:num>
  <w:num w:numId="9">
    <w:abstractNumId w:val="7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TQxNDUwMwBSlko6SsGpxcWZ+XkgBYa1AJqbWY0sAAAA"/>
  </w:docVars>
  <w:rsids>
    <w:rsidRoot w:val="005B1F64"/>
    <w:rsid w:val="000510FA"/>
    <w:rsid w:val="000E15F4"/>
    <w:rsid w:val="0032581F"/>
    <w:rsid w:val="004527C3"/>
    <w:rsid w:val="005B1F64"/>
    <w:rsid w:val="005E11A4"/>
    <w:rsid w:val="00681990"/>
    <w:rsid w:val="00784238"/>
    <w:rsid w:val="008544E4"/>
    <w:rsid w:val="00883BC0"/>
    <w:rsid w:val="00A13A80"/>
    <w:rsid w:val="00AB750B"/>
    <w:rsid w:val="00AC4435"/>
    <w:rsid w:val="00AD63CC"/>
    <w:rsid w:val="00C366F5"/>
    <w:rsid w:val="00D50CD6"/>
    <w:rsid w:val="00F44B6E"/>
    <w:rsid w:val="00F80392"/>
    <w:rsid w:val="00FE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0CD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0C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2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ay Boda</dc:creator>
  <cp:lastModifiedBy>Vinay Boda</cp:lastModifiedBy>
  <cp:revision>39</cp:revision>
  <dcterms:created xsi:type="dcterms:W3CDTF">2021-02-23T08:10:00Z</dcterms:created>
  <dcterms:modified xsi:type="dcterms:W3CDTF">2021-02-23T11:10:00Z</dcterms:modified>
</cp:coreProperties>
</file>